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迦尸國王與大白香象</w:t>
      </w:r>
    </w:p>
    <w:bookmarkStart w:id="11" w:name="童軍精神故事集---迦尸國王與大白香象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迦尸國王與大白香象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迦尸國王與大白香象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迦尸國王與大白香象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忠孝（佛經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古時候，印度有兩個國王。迦尸國王因為國力不強，屢屢敗在比提醯王手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比提醯王有一隻力大無窮的香象，在戰場上幾乎無人能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為了一雪前恥，對全國頒布命令：「</w:t>
      </w:r>
      <w:r>
        <w:rPr>
          <w:rFonts w:hint="eastAsia"/>
          <w:b/>
          <w:bCs/>
        </w:rPr>
        <w:t xml:space="preserve">誰能為我抓到一隻強壯的香象，必有重賞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山中住著一隻巨大的白香象，被獵人發現了。國王立刻派軍隊上山圍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奇怪的是——這隻力氣足以撕碎軍隊的大象，竟然沒有反抗。牠溫馴地讓人帶下山，進了王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得到這頭白香象，高興得不得了。為牠建了豪華的象舍，舖了最柔軟的毯子，送上最好的飼料、飲水，甚至請樂師為牠彈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白香象不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天、兩天、三天。牠看著食物，眼神黯淡，不發一聲，只是不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著急了，親自走進象舍問牠：「我給你的待遇是國中最好的。為什麼你不吃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香象開口說話——在那個古老的故事裡，神聖的香象是會說話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牠說：「我的父母年紀老了，住在山裡。他們的眼睛瞎了，無法自己找水草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被你們帶下山的這幾天，他們沒人照顧。想到他們飢餓的樣子，我吃不下任何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大王，請放我回山中孝養父母。等他們將來自然老死了，我會主動回來，為你效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聽完，沉默良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隻被視為財寶的香象，寧願絕食也要回去照顧瞎眼的老父老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我們呢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下令放白香象回山。同時頒布全國律令：「</w:t>
      </w:r>
      <w:r>
        <w:rPr>
          <w:rFonts w:hint="eastAsia"/>
          <w:b/>
          <w:bCs/>
        </w:rPr>
        <w:t xml:space="preserve">所有國民都要孝養父母。不孝者，重罪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年以後，老象自然往生了。白香象信守諾言，主動回到王宮。迦尸王要派牠攻打比提醯國，牠卻反而勸國王求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最後，兩國因為一隻香象而化解了仇怨，兩國人民從此安居樂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故事很長，但其中最深的一句話是白香象那一句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我吃不下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因為我父母還沒吃。</w:t>
      </w:r>
      <w:r>
        <w:t xml:space="preserve">」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改編自佛教典籍中的「香象孝親」故事，類似題材見於《六度集經》《本生經》（Jataka</w:t>
      </w:r>
      <w:r>
        <w:t xml:space="preserve"> </w:t>
      </w:r>
      <w:r>
        <w:rPr>
          <w:rFonts w:hint="eastAsia"/>
        </w:rPr>
        <w:t xml:space="preserve">Tales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參考自新北市忠義國小體育教師整理之童軍故事集：</w:t>
      </w:r>
      <w:hyperlink r:id="rId9">
        <w:r>
          <w:rPr>
            <w:rStyle w:val="Hyperlink"/>
          </w:rPr>
          <w:t xml:space="preserve">web.ghes.ntpc.edu.tw/ghes_data/pricipal/phyteach/wolf/story.htm</w:t>
        </w:r>
      </w:hyperlink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eb.ghes.ntpc.edu.tw/ghes_data/pricipal/phyteach/wolf/sto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eb.ghes.ntpc.edu.tw/ghes_data/pricipal/phyteach/wolf/sto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迦尸國王與大白香象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